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Данил Артё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461469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1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752403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2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334308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4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185121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5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215796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5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310352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0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580767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0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364561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4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057503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7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825797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5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Данил Артёмов</dc:creator>
  <dc:language>ru-RU</dc:language>
  <cp:keywords/>
  <dcterms:created xsi:type="dcterms:W3CDTF">2025-03-05T09:09:11Z</dcterms:created>
  <dcterms:modified xsi:type="dcterms:W3CDTF">2025-03-05T09:0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